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C9238F" w:rsidRPr="005E19AD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3A5CBE8C" w:rsidR="00C9238F" w:rsidRPr="00C333A6" w:rsidRDefault="000A4EB0" w:rsidP="00776FC4">
            <w:pPr>
              <w:spacing w:before="240"/>
              <w:rPr>
                <w:rFonts w:ascii="Times New Roman" w:hAnsi="Times New Roman" w:cs="Times New Roman"/>
              </w:rPr>
            </w:pPr>
            <w:r w:rsidRPr="000A4EB0">
              <w:rPr>
                <w:rFonts w:ascii="Times New Roman" w:hAnsi="Times New Roman" w:cs="Times New Roman"/>
              </w:rPr>
              <w:t>Survey on Convex Drawing of Planar Graph</w:t>
            </w:r>
          </w:p>
        </w:tc>
      </w:tr>
      <w:tr w:rsidR="00C9238F" w:rsidRPr="005E19AD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6CF4688D" w:rsidR="00C9238F" w:rsidRPr="005E19AD" w:rsidRDefault="000A4EB0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rifa Rania Mahmud</w:t>
            </w:r>
          </w:p>
        </w:tc>
      </w:tr>
      <w:tr w:rsidR="00C9238F" w:rsidRPr="005E19AD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7BB1CE36" w:rsidR="00C9238F" w:rsidRPr="005E19AD" w:rsidRDefault="0037626B" w:rsidP="00576892">
            <w:pPr>
              <w:spacing w:before="240"/>
              <w:rPr>
                <w:rFonts w:ascii="Times New Roman" w:hAnsi="Times New Roman" w:cs="Times New Roman"/>
              </w:rPr>
            </w:pPr>
            <w:hyperlink r:id="rId11" w:history="1">
              <w:r w:rsidRPr="009141D1">
                <w:rPr>
                  <w:rStyle w:val="Hyperlink"/>
                  <w:rFonts w:ascii="Times New Roman" w:hAnsi="Times New Roman" w:cs="Times New Roman"/>
                </w:rPr>
                <w:t>rania@aiub.edu</w:t>
              </w:r>
            </w:hyperlink>
          </w:p>
        </w:tc>
      </w:tr>
      <w:tr w:rsidR="00C9238F" w:rsidRPr="005E19AD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7F1C1CE8" w:rsidR="00C9238F" w:rsidRPr="005E19AD" w:rsidRDefault="000A4EB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A4EB0">
              <w:rPr>
                <w:rFonts w:ascii="Times New Roman" w:hAnsi="Times New Roman" w:cs="Times New Roman"/>
              </w:rPr>
              <w:t>IOSR Journal of Computer Engineering (IOSRJCE)</w:t>
            </w:r>
          </w:p>
        </w:tc>
      </w:tr>
      <w:tr w:rsidR="00010104" w:rsidRPr="005E19AD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66E21258" w:rsidR="00010104" w:rsidRPr="005E19AD" w:rsidRDefault="000A4EB0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09E6B1B5" w:rsidR="00576892" w:rsidRPr="005E19AD" w:rsidRDefault="000A4EB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44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723C2A44" w:rsidR="00576892" w:rsidRPr="005E19AD" w:rsidRDefault="000A4EB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852B20" w:rsidRPr="005E19AD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4B1D28E2" w:rsidR="00852B20" w:rsidRPr="005E19AD" w:rsidRDefault="0037626B" w:rsidP="00336BF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OSR</w:t>
            </w:r>
          </w:p>
        </w:tc>
      </w:tr>
      <w:tr w:rsidR="00852B20" w:rsidRPr="005E19AD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481C0C81" w:rsidR="00852B20" w:rsidRPr="005E19AD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0A4EB0">
              <w:rPr>
                <w:rFonts w:ascii="Times New Roman" w:hAnsi="Times New Roman" w:cs="Times New Roman"/>
              </w:rPr>
              <w:t>January 2013</w:t>
            </w:r>
          </w:p>
        </w:tc>
      </w:tr>
      <w:tr w:rsidR="00852B20" w:rsidRPr="005E19AD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3D93939C" w:rsidR="00852B20" w:rsidRPr="005E19AD" w:rsidRDefault="000A4EB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A4EB0">
              <w:rPr>
                <w:rFonts w:ascii="Times New Roman" w:hAnsi="Times New Roman" w:cs="Times New Roman"/>
              </w:rPr>
              <w:t>e-ISSN: 2278-0661 p-</w:t>
            </w:r>
            <w:proofErr w:type="gramStart"/>
            <w:r w:rsidRPr="000A4EB0">
              <w:rPr>
                <w:rFonts w:ascii="Times New Roman" w:hAnsi="Times New Roman" w:cs="Times New Roman"/>
              </w:rPr>
              <w:t>ISSN :</w:t>
            </w:r>
            <w:proofErr w:type="gramEnd"/>
            <w:r w:rsidRPr="000A4EB0">
              <w:rPr>
                <w:rFonts w:ascii="Times New Roman" w:hAnsi="Times New Roman" w:cs="Times New Roman"/>
              </w:rPr>
              <w:t xml:space="preserve"> 2278-8727</w:t>
            </w:r>
          </w:p>
        </w:tc>
      </w:tr>
      <w:tr w:rsidR="00852B20" w:rsidRPr="005E19AD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CA9E914" w:rsidR="00852B20" w:rsidRPr="00C333A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1D3E658A" w:rsidR="00CB3B78" w:rsidRPr="006905C2" w:rsidRDefault="00CB3B78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852B20" w:rsidRPr="005E19AD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54237B7B" w:rsidR="003E27C2" w:rsidRPr="005E19AD" w:rsidRDefault="008C4785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.7-17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19A41A" w14:textId="6D766831" w:rsidR="00931093" w:rsidRPr="005E19AD" w:rsidRDefault="000A4EB0" w:rsidP="00931093">
            <w:pPr>
              <w:rPr>
                <w:rFonts w:ascii="Times New Roman" w:hAnsi="Times New Roman" w:cs="Times New Roman"/>
              </w:rPr>
            </w:pPr>
            <w:r>
              <w:t xml:space="preserve">This paper presented study on convex drawing of planar graph. In graph theory, a planar graph is a graph that can be embedded in the plane. A planar graph is one that can be drawn on a plane in such a way that there are no “edge crossings,” </w:t>
            </w:r>
            <w:proofErr w:type="gramStart"/>
            <w:r>
              <w:t>i.e.</w:t>
            </w:r>
            <w:proofErr w:type="gramEnd"/>
            <w:r>
              <w:t xml:space="preserve"> edges intersect only at their common vertices. Convex polygon has all interior angles less than or equal to 180°. A graph is called a convex drawing if every facial </w:t>
            </w:r>
            <w:r>
              <w:lastRenderedPageBreak/>
              <w:t>cycle (face) is drawn as a convex polygon. In a convex drawing of a planar graph, all edges are drawn by straight line segments in such a way that every face boundary in a convex polygon. This paper describes some of the recent works on convex drawing on planar graph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43F2A" w14:textId="77777777" w:rsidR="00203C56" w:rsidRDefault="00203C56" w:rsidP="00C9238F">
      <w:pPr>
        <w:spacing w:after="0" w:line="240" w:lineRule="auto"/>
      </w:pPr>
      <w:r>
        <w:separator/>
      </w:r>
    </w:p>
  </w:endnote>
  <w:endnote w:type="continuationSeparator" w:id="0">
    <w:p w14:paraId="797D9A07" w14:textId="77777777" w:rsidR="00203C56" w:rsidRDefault="00203C56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43E1CA0-1E30-40BD-8350-EFE0DD1E4073}"/>
    <w:embedBold r:id="rId2" w:fontKey="{E6957E5B-3D91-49DA-A3DD-7F391396978B}"/>
    <w:embedItalic r:id="rId3" w:fontKey="{A99A606F-1E46-4B9F-A241-3E7666B72160}"/>
    <w:embedBoldItalic r:id="rId4" w:fontKey="{8C971877-0220-46F9-9FAA-75DE7433B456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B1944FC9-94D3-4D06-87E7-2D5D9477C596}"/>
    <w:embedBold r:id="rId6" w:fontKey="{ACBDD5D2-BA19-4821-B621-246C6420CFF7}"/>
    <w:embedItalic r:id="rId7" w:fontKey="{1F525BC6-94BD-4EEB-AE74-92BE894E48DE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9F2DF95F-7DD8-4736-AA0E-9429A9876247}"/>
    <w:embedBold r:id="rId9" w:fontKey="{B9B6E1F2-BA58-4AFE-AAB0-B7DA66077CC6}"/>
    <w:embedItalic r:id="rId10" w:fontKey="{45B61957-A4A4-4D6A-A47B-5FF22F34EA91}"/>
    <w:embedBoldItalic r:id="rId11" w:fontKey="{CFFE29BC-6806-4DEB-A449-8DA96D5C3EAE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D59CCF69-7A6A-4EC5-9197-CC108212527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C018EF76-376E-48A5-B813-AA2E048314D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72327" w14:textId="77777777" w:rsidR="00203C56" w:rsidRDefault="00203C56" w:rsidP="00C9238F">
      <w:pPr>
        <w:spacing w:after="0" w:line="240" w:lineRule="auto"/>
      </w:pPr>
      <w:r>
        <w:separator/>
      </w:r>
    </w:p>
  </w:footnote>
  <w:footnote w:type="continuationSeparator" w:id="0">
    <w:p w14:paraId="18FD2492" w14:textId="77777777" w:rsidR="00203C56" w:rsidRDefault="00203C56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A4EB0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F5CF8"/>
    <w:rsid w:val="00203C56"/>
    <w:rsid w:val="00261DEB"/>
    <w:rsid w:val="00282AAC"/>
    <w:rsid w:val="002B7717"/>
    <w:rsid w:val="002C1B31"/>
    <w:rsid w:val="002C56E6"/>
    <w:rsid w:val="002D3238"/>
    <w:rsid w:val="002F2CF9"/>
    <w:rsid w:val="003173EE"/>
    <w:rsid w:val="00336BF6"/>
    <w:rsid w:val="0035599A"/>
    <w:rsid w:val="00361E11"/>
    <w:rsid w:val="003655FF"/>
    <w:rsid w:val="003746FC"/>
    <w:rsid w:val="0037626B"/>
    <w:rsid w:val="00385243"/>
    <w:rsid w:val="00391EE1"/>
    <w:rsid w:val="003B2C4D"/>
    <w:rsid w:val="003B392C"/>
    <w:rsid w:val="003E27C2"/>
    <w:rsid w:val="003F0847"/>
    <w:rsid w:val="003F12AC"/>
    <w:rsid w:val="0040090B"/>
    <w:rsid w:val="004174E3"/>
    <w:rsid w:val="00421017"/>
    <w:rsid w:val="0046302A"/>
    <w:rsid w:val="00467CEF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739C"/>
    <w:rsid w:val="00684F98"/>
    <w:rsid w:val="006905C2"/>
    <w:rsid w:val="006949AA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4785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F6BFE"/>
    <w:rsid w:val="00B524E8"/>
    <w:rsid w:val="00B6750D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54BAE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762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ania@aiub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1-06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